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0CD" w:rsidRDefault="002047D9" w:rsidP="00447F7B">
      <w:pPr>
        <w:contextualSpacing/>
        <w:jc w:val="center"/>
        <w:rPr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2400</wp:posOffset>
            </wp:positionH>
            <wp:positionV relativeFrom="paragraph">
              <wp:posOffset>-160020</wp:posOffset>
            </wp:positionV>
            <wp:extent cx="1905000" cy="1470660"/>
            <wp:effectExtent l="0" t="0" r="0" b="0"/>
            <wp:wrapTight wrapText="bothSides">
              <wp:wrapPolygon edited="0">
                <wp:start x="11664" y="0"/>
                <wp:lineTo x="2808" y="6435"/>
                <wp:lineTo x="2808" y="7275"/>
                <wp:lineTo x="4320" y="8953"/>
                <wp:lineTo x="0" y="11192"/>
                <wp:lineTo x="0" y="20145"/>
                <wp:lineTo x="15336" y="21264"/>
                <wp:lineTo x="19656" y="21264"/>
                <wp:lineTo x="20304" y="17907"/>
                <wp:lineTo x="21384" y="13430"/>
                <wp:lineTo x="21168" y="8953"/>
                <wp:lineTo x="19224" y="5876"/>
                <wp:lineTo x="18144" y="4477"/>
                <wp:lineTo x="21384" y="3078"/>
                <wp:lineTo x="21384" y="1399"/>
                <wp:lineTo x="14904" y="0"/>
                <wp:lineTo x="11664" y="0"/>
              </wp:wrapPolygon>
            </wp:wrapTight>
            <wp:docPr id="3" name="Picture 3" descr="HEUG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EUGweb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EF7">
        <w:rPr>
          <w:b/>
          <w:sz w:val="44"/>
          <w:szCs w:val="44"/>
        </w:rPr>
        <w:t xml:space="preserve"> </w:t>
      </w:r>
    </w:p>
    <w:p w:rsidR="00447F7B" w:rsidRPr="00E400CD" w:rsidRDefault="003410F0" w:rsidP="00447F7B">
      <w:pPr>
        <w:contextualSpacing/>
        <w:jc w:val="center"/>
        <w:rPr>
          <w:b/>
          <w:sz w:val="56"/>
          <w:szCs w:val="44"/>
        </w:rPr>
      </w:pPr>
      <w:r>
        <w:rPr>
          <w:b/>
          <w:sz w:val="56"/>
          <w:szCs w:val="44"/>
        </w:rPr>
        <w:t>Government Room</w:t>
      </w:r>
      <w:r w:rsidR="00447F7B" w:rsidRPr="00E400CD">
        <w:rPr>
          <w:b/>
          <w:sz w:val="56"/>
          <w:szCs w:val="44"/>
        </w:rPr>
        <w:t xml:space="preserve"> Request Form</w:t>
      </w:r>
    </w:p>
    <w:p w:rsidR="00447F7B" w:rsidRPr="00447F7B" w:rsidRDefault="00447F7B" w:rsidP="00447F7B">
      <w:pPr>
        <w:contextualSpacing/>
        <w:jc w:val="center"/>
        <w:rPr>
          <w:b/>
          <w:sz w:val="28"/>
          <w:szCs w:val="28"/>
        </w:rPr>
      </w:pPr>
    </w:p>
    <w:p w:rsidR="00CE4096" w:rsidRDefault="00CE4096">
      <w:pPr>
        <w:contextualSpacing/>
      </w:pPr>
    </w:p>
    <w:p w:rsidR="008E1EF7" w:rsidRDefault="008E1EF7">
      <w:pPr>
        <w:contextualSpacing/>
        <w:rPr>
          <w:rFonts w:cs="Arial"/>
          <w:sz w:val="22"/>
        </w:rPr>
      </w:pPr>
    </w:p>
    <w:p w:rsidR="001376F7" w:rsidRDefault="00447F7B">
      <w:pPr>
        <w:contextualSpacing/>
        <w:rPr>
          <w:rFonts w:cs="Arial"/>
          <w:sz w:val="22"/>
        </w:rPr>
      </w:pPr>
      <w:r w:rsidRPr="00BF4B5B">
        <w:rPr>
          <w:rFonts w:cs="Arial"/>
          <w:sz w:val="22"/>
        </w:rPr>
        <w:t xml:space="preserve">Please fill out this form completely and e-mail to </w:t>
      </w:r>
      <w:r w:rsidR="003410F0">
        <w:rPr>
          <w:rFonts w:cs="Arial"/>
          <w:b/>
          <w:sz w:val="22"/>
        </w:rPr>
        <w:t>support@alliance-conference.com</w:t>
      </w:r>
    </w:p>
    <w:p w:rsidR="00447F7B" w:rsidRDefault="00447F7B">
      <w:pPr>
        <w:contextualSpacing/>
        <w:rPr>
          <w:rFonts w:cs="Arial"/>
          <w:sz w:val="22"/>
        </w:rPr>
      </w:pPr>
      <w:r w:rsidRPr="00BF4B5B">
        <w:rPr>
          <w:rFonts w:cs="Arial"/>
          <w:sz w:val="22"/>
        </w:rPr>
        <w:t>You must be registered for the conference before a Visa letter request is processed.</w:t>
      </w:r>
    </w:p>
    <w:p w:rsidR="00410E2C" w:rsidRDefault="00410E2C">
      <w:pPr>
        <w:contextualSpacing/>
        <w:rPr>
          <w:rFonts w:cs="Arial"/>
          <w:sz w:val="22"/>
        </w:rPr>
      </w:pPr>
    </w:p>
    <w:p w:rsidR="00447F7B" w:rsidRPr="00D7340E" w:rsidRDefault="00E117AB">
      <w:pPr>
        <w:contextualSpacing/>
        <w:rPr>
          <w:rFonts w:cs="Arial"/>
          <w:b/>
          <w:sz w:val="22"/>
        </w:rPr>
      </w:pPr>
      <w:r>
        <w:rPr>
          <w:rFonts w:cs="Arial"/>
          <w:b/>
          <w:sz w:val="22"/>
        </w:rPr>
        <w:t xml:space="preserve">Please allow for </w:t>
      </w:r>
      <w:r w:rsidR="003410F0">
        <w:rPr>
          <w:rFonts w:cs="Arial"/>
          <w:b/>
          <w:sz w:val="22"/>
        </w:rPr>
        <w:t>5</w:t>
      </w:r>
      <w:r w:rsidR="00410E2C" w:rsidRPr="00410E2C">
        <w:rPr>
          <w:rFonts w:cs="Arial"/>
          <w:b/>
          <w:sz w:val="22"/>
        </w:rPr>
        <w:t xml:space="preserve"> business days to process.</w:t>
      </w:r>
      <w:r w:rsidR="00D7340E">
        <w:rPr>
          <w:rFonts w:cs="Arial"/>
          <w:b/>
          <w:sz w:val="22"/>
        </w:rPr>
        <w:t xml:space="preserve"> </w:t>
      </w:r>
      <w:r w:rsidR="00447F7B" w:rsidRPr="00BF4B5B">
        <w:rPr>
          <w:rFonts w:cs="Arial"/>
          <w:sz w:val="22"/>
        </w:rPr>
        <w:t>Please type or print clearly</w:t>
      </w:r>
      <w:r w:rsidR="00D7340E">
        <w:rPr>
          <w:rFonts w:cs="Arial"/>
          <w:sz w:val="22"/>
        </w:rPr>
        <w:t>.</w:t>
      </w:r>
    </w:p>
    <w:p w:rsidR="00447F7B" w:rsidRPr="00BF4B5B" w:rsidRDefault="00447F7B">
      <w:pPr>
        <w:contextualSpacing/>
        <w:rPr>
          <w:rFonts w:cs="Arial"/>
          <w:sz w:val="22"/>
        </w:rPr>
      </w:pPr>
    </w:p>
    <w:tbl>
      <w:tblPr>
        <w:tblW w:w="9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28"/>
        <w:gridCol w:w="6300"/>
      </w:tblGrid>
      <w:tr w:rsidR="001A5FBC" w:rsidRPr="00BF4B5B" w:rsidTr="008E7794">
        <w:trPr>
          <w:trHeight w:val="432"/>
        </w:trPr>
        <w:tc>
          <w:tcPr>
            <w:tcW w:w="3528" w:type="dxa"/>
            <w:vAlign w:val="center"/>
          </w:tcPr>
          <w:p w:rsidR="001A5FBC" w:rsidRPr="00BF4B5B" w:rsidRDefault="001A5FBC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Salutation (Mr., </w:t>
            </w:r>
            <w:proofErr w:type="spellStart"/>
            <w:r>
              <w:rPr>
                <w:rFonts w:cs="Arial"/>
                <w:sz w:val="22"/>
              </w:rPr>
              <w:t>Mrs</w:t>
            </w:r>
            <w:proofErr w:type="spellEnd"/>
            <w:r>
              <w:rPr>
                <w:rFonts w:cs="Arial"/>
                <w:sz w:val="22"/>
              </w:rPr>
              <w:t xml:space="preserve">, </w:t>
            </w:r>
            <w:proofErr w:type="spellStart"/>
            <w:r>
              <w:rPr>
                <w:rFonts w:cs="Arial"/>
                <w:sz w:val="22"/>
              </w:rPr>
              <w:t>Ms</w:t>
            </w:r>
            <w:proofErr w:type="spellEnd"/>
            <w:r>
              <w:rPr>
                <w:rFonts w:cs="Arial"/>
                <w:sz w:val="22"/>
              </w:rPr>
              <w:t>…)</w:t>
            </w:r>
          </w:p>
        </w:tc>
        <w:tc>
          <w:tcPr>
            <w:tcW w:w="6300" w:type="dxa"/>
            <w:vAlign w:val="center"/>
          </w:tcPr>
          <w:p w:rsidR="001A5FBC" w:rsidRPr="00BF4B5B" w:rsidRDefault="001A5FBC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:rsidTr="008E7794">
        <w:trPr>
          <w:trHeight w:val="432"/>
        </w:trPr>
        <w:tc>
          <w:tcPr>
            <w:tcW w:w="3528" w:type="dxa"/>
            <w:vAlign w:val="center"/>
          </w:tcPr>
          <w:p w:rsidR="00447F7B" w:rsidRPr="00BF4B5B" w:rsidRDefault="00B47C00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Guest </w:t>
            </w:r>
            <w:r w:rsidR="008E7794">
              <w:rPr>
                <w:rFonts w:cs="Arial"/>
                <w:sz w:val="22"/>
              </w:rPr>
              <w:t>First Name (Given)</w:t>
            </w:r>
          </w:p>
        </w:tc>
        <w:tc>
          <w:tcPr>
            <w:tcW w:w="6300" w:type="dxa"/>
            <w:vAlign w:val="center"/>
          </w:tcPr>
          <w:p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:rsidTr="008E7794">
        <w:trPr>
          <w:trHeight w:val="432"/>
        </w:trPr>
        <w:tc>
          <w:tcPr>
            <w:tcW w:w="3528" w:type="dxa"/>
            <w:vAlign w:val="center"/>
          </w:tcPr>
          <w:p w:rsidR="00447F7B" w:rsidRPr="00BF4B5B" w:rsidRDefault="00B47C00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Guest </w:t>
            </w:r>
            <w:r w:rsidR="008E7794">
              <w:rPr>
                <w:rFonts w:cs="Arial"/>
                <w:sz w:val="22"/>
              </w:rPr>
              <w:t>Last Name (Family)</w:t>
            </w:r>
          </w:p>
        </w:tc>
        <w:tc>
          <w:tcPr>
            <w:tcW w:w="6300" w:type="dxa"/>
            <w:vAlign w:val="center"/>
          </w:tcPr>
          <w:p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47C00" w:rsidRPr="00BF4B5B" w:rsidTr="008E7794">
        <w:trPr>
          <w:trHeight w:val="432"/>
        </w:trPr>
        <w:tc>
          <w:tcPr>
            <w:tcW w:w="3528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hone</w:t>
            </w:r>
            <w:r w:rsidR="00744569">
              <w:rPr>
                <w:rFonts w:cs="Arial"/>
                <w:sz w:val="22"/>
              </w:rPr>
              <w:t xml:space="preserve"> Number</w:t>
            </w:r>
          </w:p>
        </w:tc>
        <w:tc>
          <w:tcPr>
            <w:tcW w:w="6300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47C00" w:rsidRPr="00BF4B5B" w:rsidTr="008E7794">
        <w:trPr>
          <w:trHeight w:val="432"/>
        </w:trPr>
        <w:tc>
          <w:tcPr>
            <w:tcW w:w="3528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Email</w:t>
            </w:r>
            <w:r w:rsidR="00744569">
              <w:rPr>
                <w:rFonts w:cs="Arial"/>
                <w:sz w:val="22"/>
              </w:rPr>
              <w:t xml:space="preserve"> Address</w:t>
            </w:r>
          </w:p>
        </w:tc>
        <w:tc>
          <w:tcPr>
            <w:tcW w:w="6300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47C00" w:rsidRPr="00BF4B5B" w:rsidTr="008E7794">
        <w:trPr>
          <w:trHeight w:val="432"/>
        </w:trPr>
        <w:tc>
          <w:tcPr>
            <w:tcW w:w="3528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Institution or C</w:t>
            </w:r>
            <w:r>
              <w:rPr>
                <w:rFonts w:cs="Arial"/>
                <w:sz w:val="22"/>
              </w:rPr>
              <w:t>ompany</w:t>
            </w:r>
          </w:p>
        </w:tc>
        <w:tc>
          <w:tcPr>
            <w:tcW w:w="6300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47C00" w:rsidRPr="00BF4B5B" w:rsidTr="008E7794">
        <w:trPr>
          <w:trHeight w:val="432"/>
        </w:trPr>
        <w:tc>
          <w:tcPr>
            <w:tcW w:w="3528" w:type="dxa"/>
            <w:vAlign w:val="center"/>
          </w:tcPr>
          <w:p w:rsidR="00B47C00" w:rsidRPr="00E3459D" w:rsidRDefault="00B47C00" w:rsidP="00B47C00">
            <w:pPr>
              <w:spacing w:after="0"/>
              <w:contextualSpacing/>
              <w:rPr>
                <w:rFonts w:cs="Arial"/>
                <w:b/>
                <w:sz w:val="22"/>
              </w:rPr>
            </w:pPr>
            <w:bookmarkStart w:id="0" w:name="_GoBack"/>
            <w:bookmarkEnd w:id="0"/>
            <w:r>
              <w:rPr>
                <w:rFonts w:cs="Arial"/>
                <w:sz w:val="22"/>
              </w:rPr>
              <w:t>Arrival Date</w:t>
            </w:r>
          </w:p>
        </w:tc>
        <w:tc>
          <w:tcPr>
            <w:tcW w:w="6300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47C00" w:rsidRPr="00BF4B5B" w:rsidTr="008E7794">
        <w:trPr>
          <w:trHeight w:val="432"/>
        </w:trPr>
        <w:tc>
          <w:tcPr>
            <w:tcW w:w="3528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eparture Date</w:t>
            </w:r>
          </w:p>
        </w:tc>
        <w:tc>
          <w:tcPr>
            <w:tcW w:w="6300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47C00" w:rsidRPr="00BF4B5B" w:rsidTr="008E7794">
        <w:trPr>
          <w:trHeight w:val="432"/>
        </w:trPr>
        <w:tc>
          <w:tcPr>
            <w:tcW w:w="3528" w:type="dxa"/>
            <w:vAlign w:val="center"/>
          </w:tcPr>
          <w:p w:rsidR="00B47C00" w:rsidRPr="00E3459D" w:rsidRDefault="00B47C00" w:rsidP="00B47C00">
            <w:pPr>
              <w:spacing w:after="0"/>
              <w:contextualSpacing/>
              <w:rPr>
                <w:rFonts w:cs="Arial"/>
                <w:b/>
                <w:sz w:val="22"/>
              </w:rPr>
            </w:pPr>
            <w:r>
              <w:rPr>
                <w:rFonts w:cs="Arial"/>
                <w:sz w:val="22"/>
              </w:rPr>
              <w:t>Special Requests</w:t>
            </w:r>
          </w:p>
        </w:tc>
        <w:tc>
          <w:tcPr>
            <w:tcW w:w="6300" w:type="dxa"/>
            <w:vAlign w:val="center"/>
          </w:tcPr>
          <w:p w:rsidR="00B47C00" w:rsidRPr="00BF4B5B" w:rsidRDefault="00B47C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571DFC">
        <w:trPr>
          <w:trHeight w:val="432"/>
        </w:trPr>
        <w:tc>
          <w:tcPr>
            <w:tcW w:w="9828" w:type="dxa"/>
            <w:gridSpan w:val="2"/>
            <w:vAlign w:val="center"/>
          </w:tcPr>
          <w:p w:rsidR="00E40200" w:rsidRPr="00BF4B5B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Government Credit Card Payment Information</w:t>
            </w: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Name on Card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ard Number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Expiration Date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VV Code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untry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Address Line 1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Address 2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ity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State/Providence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40200" w:rsidRPr="00BF4B5B" w:rsidTr="00E40200">
        <w:trPr>
          <w:trHeight w:val="432"/>
        </w:trPr>
        <w:tc>
          <w:tcPr>
            <w:tcW w:w="3528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Zip/Postal Code</w:t>
            </w:r>
          </w:p>
        </w:tc>
        <w:tc>
          <w:tcPr>
            <w:tcW w:w="6300" w:type="dxa"/>
            <w:vAlign w:val="center"/>
          </w:tcPr>
          <w:p w:rsidR="00E40200" w:rsidRDefault="00E40200" w:rsidP="00B47C00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</w:tbl>
    <w:p w:rsidR="00447F7B" w:rsidRDefault="00447F7B">
      <w:pPr>
        <w:contextualSpacing/>
        <w:rPr>
          <w:rFonts w:cs="Arial"/>
          <w:sz w:val="22"/>
        </w:rPr>
      </w:pPr>
    </w:p>
    <w:p w:rsidR="00E40200" w:rsidRPr="00BF4B5B" w:rsidRDefault="00E40200">
      <w:pPr>
        <w:contextualSpacing/>
        <w:rPr>
          <w:rFonts w:cs="Arial"/>
          <w:sz w:val="22"/>
        </w:rPr>
      </w:pPr>
      <w:r>
        <w:rPr>
          <w:rFonts w:cs="Arial"/>
          <w:sz w:val="22"/>
        </w:rPr>
        <w:t xml:space="preserve">By submitting this form, I acknowledge and accept the </w:t>
      </w:r>
      <w:hyperlink r:id="rId5" w:history="1">
        <w:r w:rsidRPr="00E40200">
          <w:rPr>
            <w:rStyle w:val="Hyperlink"/>
            <w:rFonts w:cs="Arial"/>
            <w:sz w:val="22"/>
          </w:rPr>
          <w:t>Terms &amp; Conditions</w:t>
        </w:r>
      </w:hyperlink>
      <w:r>
        <w:rPr>
          <w:rFonts w:cs="Arial"/>
          <w:sz w:val="22"/>
        </w:rPr>
        <w:t xml:space="preserve"> for this reservation. </w:t>
      </w:r>
    </w:p>
    <w:sectPr w:rsidR="00E40200" w:rsidRPr="00BF4B5B" w:rsidSect="00F44A2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NTM3NrQwsDQwMzRS0lEKTi0uzszPAykwrAUAgqct+CwAAAA="/>
  </w:docVars>
  <w:rsids>
    <w:rsidRoot w:val="00447F7B"/>
    <w:rsid w:val="00002F2A"/>
    <w:rsid w:val="00006876"/>
    <w:rsid w:val="00013E2C"/>
    <w:rsid w:val="0001418F"/>
    <w:rsid w:val="00057139"/>
    <w:rsid w:val="0006215A"/>
    <w:rsid w:val="00075B7D"/>
    <w:rsid w:val="00091179"/>
    <w:rsid w:val="000A62E9"/>
    <w:rsid w:val="000C5EFB"/>
    <w:rsid w:val="000D10C4"/>
    <w:rsid w:val="000D3796"/>
    <w:rsid w:val="000E7516"/>
    <w:rsid w:val="000F404C"/>
    <w:rsid w:val="00102642"/>
    <w:rsid w:val="00114708"/>
    <w:rsid w:val="00116040"/>
    <w:rsid w:val="00127787"/>
    <w:rsid w:val="00130E0B"/>
    <w:rsid w:val="001376F7"/>
    <w:rsid w:val="0014068C"/>
    <w:rsid w:val="00143C52"/>
    <w:rsid w:val="00157CB1"/>
    <w:rsid w:val="001636C2"/>
    <w:rsid w:val="001674F2"/>
    <w:rsid w:val="00170CAE"/>
    <w:rsid w:val="00173693"/>
    <w:rsid w:val="0018235A"/>
    <w:rsid w:val="00194679"/>
    <w:rsid w:val="00194C55"/>
    <w:rsid w:val="001A5FBC"/>
    <w:rsid w:val="001B1E29"/>
    <w:rsid w:val="001B40A7"/>
    <w:rsid w:val="001D6C5E"/>
    <w:rsid w:val="001F5306"/>
    <w:rsid w:val="00203466"/>
    <w:rsid w:val="002047D9"/>
    <w:rsid w:val="0020555E"/>
    <w:rsid w:val="002113F0"/>
    <w:rsid w:val="002128BD"/>
    <w:rsid w:val="00213342"/>
    <w:rsid w:val="002202F4"/>
    <w:rsid w:val="00236671"/>
    <w:rsid w:val="00252B31"/>
    <w:rsid w:val="002937C3"/>
    <w:rsid w:val="002B0052"/>
    <w:rsid w:val="002C09BA"/>
    <w:rsid w:val="002D3A5B"/>
    <w:rsid w:val="002E5B5D"/>
    <w:rsid w:val="002E6B59"/>
    <w:rsid w:val="002F7394"/>
    <w:rsid w:val="0030286D"/>
    <w:rsid w:val="003074E3"/>
    <w:rsid w:val="00320260"/>
    <w:rsid w:val="003410F0"/>
    <w:rsid w:val="0036161C"/>
    <w:rsid w:val="0038433C"/>
    <w:rsid w:val="0038441D"/>
    <w:rsid w:val="003B2C76"/>
    <w:rsid w:val="003C038E"/>
    <w:rsid w:val="003D102A"/>
    <w:rsid w:val="003D256E"/>
    <w:rsid w:val="003E75B4"/>
    <w:rsid w:val="0040108D"/>
    <w:rsid w:val="00401E55"/>
    <w:rsid w:val="004028F3"/>
    <w:rsid w:val="00403E43"/>
    <w:rsid w:val="0040705B"/>
    <w:rsid w:val="00410E2C"/>
    <w:rsid w:val="004136EA"/>
    <w:rsid w:val="0041528F"/>
    <w:rsid w:val="00423922"/>
    <w:rsid w:val="004277E5"/>
    <w:rsid w:val="0044339A"/>
    <w:rsid w:val="00447F7B"/>
    <w:rsid w:val="004539DA"/>
    <w:rsid w:val="004671BC"/>
    <w:rsid w:val="00471038"/>
    <w:rsid w:val="00477A1F"/>
    <w:rsid w:val="00493ED7"/>
    <w:rsid w:val="004A1296"/>
    <w:rsid w:val="004A178D"/>
    <w:rsid w:val="004A3813"/>
    <w:rsid w:val="004B5A2D"/>
    <w:rsid w:val="004F0B8B"/>
    <w:rsid w:val="004F1A83"/>
    <w:rsid w:val="004F43F9"/>
    <w:rsid w:val="0050570B"/>
    <w:rsid w:val="00512626"/>
    <w:rsid w:val="00514F81"/>
    <w:rsid w:val="0052359D"/>
    <w:rsid w:val="005403EC"/>
    <w:rsid w:val="00555732"/>
    <w:rsid w:val="00555CA3"/>
    <w:rsid w:val="00563D09"/>
    <w:rsid w:val="005651E7"/>
    <w:rsid w:val="00587A26"/>
    <w:rsid w:val="00591529"/>
    <w:rsid w:val="00591E79"/>
    <w:rsid w:val="005A3859"/>
    <w:rsid w:val="005B3370"/>
    <w:rsid w:val="005C0918"/>
    <w:rsid w:val="005C181D"/>
    <w:rsid w:val="005C1A1A"/>
    <w:rsid w:val="005C400C"/>
    <w:rsid w:val="005D4A10"/>
    <w:rsid w:val="005E396C"/>
    <w:rsid w:val="005F2948"/>
    <w:rsid w:val="0061740E"/>
    <w:rsid w:val="006261EB"/>
    <w:rsid w:val="00634241"/>
    <w:rsid w:val="006448A3"/>
    <w:rsid w:val="006464E0"/>
    <w:rsid w:val="00661125"/>
    <w:rsid w:val="0066448F"/>
    <w:rsid w:val="006719A9"/>
    <w:rsid w:val="006729CB"/>
    <w:rsid w:val="006A3A75"/>
    <w:rsid w:val="006C3A5E"/>
    <w:rsid w:val="006D6F10"/>
    <w:rsid w:val="006F42DB"/>
    <w:rsid w:val="007140E2"/>
    <w:rsid w:val="00721E7B"/>
    <w:rsid w:val="00727517"/>
    <w:rsid w:val="00744569"/>
    <w:rsid w:val="00766F3A"/>
    <w:rsid w:val="007771A8"/>
    <w:rsid w:val="00787538"/>
    <w:rsid w:val="007A4010"/>
    <w:rsid w:val="007B048B"/>
    <w:rsid w:val="007D59A1"/>
    <w:rsid w:val="007E458B"/>
    <w:rsid w:val="008105BC"/>
    <w:rsid w:val="008202E8"/>
    <w:rsid w:val="00820F2C"/>
    <w:rsid w:val="0082331F"/>
    <w:rsid w:val="00825FC6"/>
    <w:rsid w:val="00871F6F"/>
    <w:rsid w:val="00873A9D"/>
    <w:rsid w:val="008A1A66"/>
    <w:rsid w:val="008E1EF7"/>
    <w:rsid w:val="008E7794"/>
    <w:rsid w:val="00900BAA"/>
    <w:rsid w:val="009167B5"/>
    <w:rsid w:val="00920CA4"/>
    <w:rsid w:val="00926527"/>
    <w:rsid w:val="00944D2B"/>
    <w:rsid w:val="009465CA"/>
    <w:rsid w:val="009533A9"/>
    <w:rsid w:val="00973288"/>
    <w:rsid w:val="009B5DC3"/>
    <w:rsid w:val="009C4EEC"/>
    <w:rsid w:val="009D5414"/>
    <w:rsid w:val="009F02D3"/>
    <w:rsid w:val="009F1E3E"/>
    <w:rsid w:val="00A070ED"/>
    <w:rsid w:val="00A55850"/>
    <w:rsid w:val="00A923B4"/>
    <w:rsid w:val="00A954C6"/>
    <w:rsid w:val="00AA71E4"/>
    <w:rsid w:val="00AB4940"/>
    <w:rsid w:val="00AB5AC0"/>
    <w:rsid w:val="00AB680E"/>
    <w:rsid w:val="00AC2AED"/>
    <w:rsid w:val="00AC3179"/>
    <w:rsid w:val="00AC3CCF"/>
    <w:rsid w:val="00AF36B4"/>
    <w:rsid w:val="00B166E4"/>
    <w:rsid w:val="00B41C7E"/>
    <w:rsid w:val="00B47C00"/>
    <w:rsid w:val="00B84FB6"/>
    <w:rsid w:val="00B87B4E"/>
    <w:rsid w:val="00B91B61"/>
    <w:rsid w:val="00BA6BFA"/>
    <w:rsid w:val="00BB06AF"/>
    <w:rsid w:val="00BB3C9A"/>
    <w:rsid w:val="00BB5393"/>
    <w:rsid w:val="00BC4A0B"/>
    <w:rsid w:val="00BE3A90"/>
    <w:rsid w:val="00BF3DAF"/>
    <w:rsid w:val="00BF4B5B"/>
    <w:rsid w:val="00C07296"/>
    <w:rsid w:val="00C16395"/>
    <w:rsid w:val="00C27BB0"/>
    <w:rsid w:val="00C37BFB"/>
    <w:rsid w:val="00C811D8"/>
    <w:rsid w:val="00CA04DA"/>
    <w:rsid w:val="00CB302A"/>
    <w:rsid w:val="00CB4B6C"/>
    <w:rsid w:val="00CE2463"/>
    <w:rsid w:val="00CE4096"/>
    <w:rsid w:val="00CF784A"/>
    <w:rsid w:val="00D07788"/>
    <w:rsid w:val="00D46C4A"/>
    <w:rsid w:val="00D57991"/>
    <w:rsid w:val="00D6323E"/>
    <w:rsid w:val="00D72BCB"/>
    <w:rsid w:val="00D7340E"/>
    <w:rsid w:val="00D9097E"/>
    <w:rsid w:val="00DA4189"/>
    <w:rsid w:val="00DB6C29"/>
    <w:rsid w:val="00DC0D4E"/>
    <w:rsid w:val="00DC1832"/>
    <w:rsid w:val="00DE5380"/>
    <w:rsid w:val="00DE6448"/>
    <w:rsid w:val="00E117AB"/>
    <w:rsid w:val="00E200E7"/>
    <w:rsid w:val="00E32354"/>
    <w:rsid w:val="00E3459D"/>
    <w:rsid w:val="00E37A67"/>
    <w:rsid w:val="00E400CD"/>
    <w:rsid w:val="00E40200"/>
    <w:rsid w:val="00E52D20"/>
    <w:rsid w:val="00E579C8"/>
    <w:rsid w:val="00E640E8"/>
    <w:rsid w:val="00E64BC5"/>
    <w:rsid w:val="00E72DC5"/>
    <w:rsid w:val="00E87C76"/>
    <w:rsid w:val="00E94AB2"/>
    <w:rsid w:val="00E95885"/>
    <w:rsid w:val="00E973AE"/>
    <w:rsid w:val="00EA4A36"/>
    <w:rsid w:val="00EA629B"/>
    <w:rsid w:val="00EB28AF"/>
    <w:rsid w:val="00EC4809"/>
    <w:rsid w:val="00EF7186"/>
    <w:rsid w:val="00F208A3"/>
    <w:rsid w:val="00F22D49"/>
    <w:rsid w:val="00F40C22"/>
    <w:rsid w:val="00F44A29"/>
    <w:rsid w:val="00F511FC"/>
    <w:rsid w:val="00F551AC"/>
    <w:rsid w:val="00F63370"/>
    <w:rsid w:val="00F7311E"/>
    <w:rsid w:val="00F75673"/>
    <w:rsid w:val="00F8308F"/>
    <w:rsid w:val="00F90B25"/>
    <w:rsid w:val="00FA635F"/>
    <w:rsid w:val="00FA7A20"/>
    <w:rsid w:val="00FC1724"/>
    <w:rsid w:val="00FC41B8"/>
    <w:rsid w:val="00FC487F"/>
    <w:rsid w:val="00FD01B8"/>
    <w:rsid w:val="00FD0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10E9"/>
  <w15:docId w15:val="{9719D038-C16E-42CE-8D2E-07FD589DC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34241"/>
    <w:pPr>
      <w:spacing w:after="200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47F7B"/>
    <w:rPr>
      <w:color w:val="0000FF"/>
      <w:u w:val="single"/>
    </w:rPr>
  </w:style>
  <w:style w:type="table" w:styleId="TableGrid">
    <w:name w:val="Table Grid"/>
    <w:basedOn w:val="TableNormal"/>
    <w:uiPriority w:val="59"/>
    <w:rsid w:val="00447F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7F7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47F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ignaturemgmgrand.com/en/booking/your-reservation.htm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2 &amp; Company Meetings and Events</dc:creator>
  <cp:lastModifiedBy>Sarah Bryan</cp:lastModifiedBy>
  <cp:revision>3</cp:revision>
  <dcterms:created xsi:type="dcterms:W3CDTF">2016-10-06T21:47:00Z</dcterms:created>
  <dcterms:modified xsi:type="dcterms:W3CDTF">2016-10-06T21:49:00Z</dcterms:modified>
</cp:coreProperties>
</file>